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FAAF7E" w14:textId="099F2906" w:rsidR="00F570B8" w:rsidRPr="00432DBA" w:rsidRDefault="00F21E79" w:rsidP="00F21E79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  <w:bookmarkStart w:id="0" w:name="_GoBack"/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Special </w:t>
      </w:r>
      <w:r w:rsidR="00A64505" w:rsidRPr="00432DBA">
        <w:rPr>
          <w:rFonts w:ascii="Times New Roman" w:hAnsi="Times New Roman" w:cs="Times New Roman"/>
          <w:b/>
          <w:sz w:val="26"/>
          <w:szCs w:val="26"/>
          <w:lang w:val="en-US"/>
        </w:rPr>
        <w:t>C</w:t>
      </w:r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riteria for </w:t>
      </w:r>
      <w:r w:rsidR="00A64505" w:rsidRPr="00432DBA">
        <w:rPr>
          <w:rFonts w:ascii="Times New Roman" w:hAnsi="Times New Roman" w:cs="Times New Roman"/>
          <w:b/>
          <w:sz w:val="26"/>
          <w:szCs w:val="26"/>
          <w:lang w:val="en-US"/>
        </w:rPr>
        <w:t>S</w:t>
      </w:r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tudent </w:t>
      </w:r>
      <w:r w:rsidR="00A64505" w:rsidRPr="00432DBA">
        <w:rPr>
          <w:rFonts w:ascii="Times New Roman" w:hAnsi="Times New Roman" w:cs="Times New Roman"/>
          <w:b/>
          <w:sz w:val="26"/>
          <w:szCs w:val="26"/>
          <w:lang w:val="en-US"/>
        </w:rPr>
        <w:t>R</w:t>
      </w:r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esearch </w:t>
      </w:r>
      <w:r w:rsidR="007A7974"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Papers </w:t>
      </w:r>
      <w:r w:rsidR="00A64505" w:rsidRPr="00432DBA">
        <w:rPr>
          <w:rFonts w:ascii="Times New Roman" w:hAnsi="Times New Roman" w:cs="Times New Roman"/>
          <w:b/>
          <w:sz w:val="26"/>
          <w:szCs w:val="26"/>
          <w:lang w:val="en-US"/>
        </w:rPr>
        <w:t>S</w:t>
      </w:r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ubmitted for the HSE University NIRS </w:t>
      </w:r>
      <w:r w:rsidR="00266C61" w:rsidRPr="00432DBA">
        <w:rPr>
          <w:rFonts w:ascii="Times New Roman" w:hAnsi="Times New Roman" w:cs="Times New Roman"/>
          <w:b/>
          <w:sz w:val="26"/>
          <w:szCs w:val="26"/>
          <w:lang w:val="en-US"/>
        </w:rPr>
        <w:t>Competition in Media Communications</w:t>
      </w:r>
      <w:r w:rsidRPr="00432DBA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</w:p>
    <w:bookmarkEnd w:id="0"/>
    <w:p w14:paraId="452B74AD" w14:textId="77777777" w:rsidR="00DD3453" w:rsidRPr="00432DBA" w:rsidRDefault="00DD3453" w:rsidP="00DD3453">
      <w:pPr>
        <w:spacing w:after="0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</w:p>
    <w:p w14:paraId="2F27ED16" w14:textId="77777777" w:rsidR="00F21E79" w:rsidRPr="00432DBA" w:rsidRDefault="00F21E79" w:rsidP="007A7974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432DBA">
        <w:rPr>
          <w:rFonts w:ascii="Times New Roman" w:hAnsi="Times New Roman" w:cs="Times New Roman"/>
          <w:sz w:val="26"/>
          <w:szCs w:val="26"/>
          <w:lang w:val="en-US"/>
        </w:rPr>
        <w:t>Dear students,</w:t>
      </w:r>
    </w:p>
    <w:p w14:paraId="29BF2F79" w14:textId="6CF2DEEF" w:rsidR="00F21E79" w:rsidRPr="00C42C7E" w:rsidRDefault="00F21E79" w:rsidP="007A7974">
      <w:pPr>
        <w:jc w:val="both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So that </w:t>
      </w:r>
      <w:r w:rsidR="004032A8"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the </w:t>
      </w:r>
      <w:r w:rsidRPr="00432DBA">
        <w:rPr>
          <w:rFonts w:ascii="Times New Roman" w:hAnsi="Times New Roman" w:cs="Times New Roman"/>
          <w:sz w:val="26"/>
          <w:szCs w:val="26"/>
          <w:lang w:val="en-US"/>
        </w:rPr>
        <w:t>experts may effective</w:t>
      </w:r>
      <w:r w:rsidR="007A7974" w:rsidRPr="00432DBA">
        <w:rPr>
          <w:rFonts w:ascii="Times New Roman" w:hAnsi="Times New Roman" w:cs="Times New Roman"/>
          <w:sz w:val="26"/>
          <w:szCs w:val="26"/>
          <w:lang w:val="en-US"/>
        </w:rPr>
        <w:t>ly</w:t>
      </w:r>
      <w:r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 assess your work, </w:t>
      </w:r>
      <w:r w:rsidR="007A7974" w:rsidRPr="00432DBA">
        <w:rPr>
          <w:rFonts w:ascii="Times New Roman" w:hAnsi="Times New Roman" w:cs="Times New Roman"/>
          <w:sz w:val="26"/>
          <w:szCs w:val="26"/>
          <w:lang w:val="en-US"/>
        </w:rPr>
        <w:t>please make sure</w:t>
      </w:r>
      <w:r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 to format your </w:t>
      </w:r>
      <w:r w:rsidR="007A7974" w:rsidRPr="00432DBA">
        <w:rPr>
          <w:rFonts w:ascii="Times New Roman" w:hAnsi="Times New Roman" w:cs="Times New Roman"/>
          <w:sz w:val="26"/>
          <w:szCs w:val="26"/>
          <w:lang w:val="en-US"/>
        </w:rPr>
        <w:t>paper</w:t>
      </w:r>
      <w:r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7A7974" w:rsidRPr="00432DBA">
        <w:rPr>
          <w:rFonts w:ascii="Times New Roman" w:hAnsi="Times New Roman" w:cs="Times New Roman"/>
          <w:sz w:val="26"/>
          <w:szCs w:val="26"/>
          <w:lang w:val="en-US"/>
        </w:rPr>
        <w:t>in line with</w:t>
      </w:r>
      <w:r w:rsidRPr="00432DBA">
        <w:rPr>
          <w:rFonts w:ascii="Times New Roman" w:hAnsi="Times New Roman" w:cs="Times New Roman"/>
          <w:sz w:val="26"/>
          <w:szCs w:val="26"/>
          <w:lang w:val="en-US"/>
        </w:rPr>
        <w:t xml:space="preserve"> the following criteria.</w:t>
      </w:r>
      <w:r w:rsidRPr="00C42C7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14:paraId="268CFD90" w14:textId="71DBCC1A" w:rsidR="00F570B8" w:rsidRPr="004032A8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1. </w:t>
      </w:r>
      <w:r w:rsidR="004032A8">
        <w:rPr>
          <w:rFonts w:ascii="Times New Roman" w:hAnsi="Times New Roman" w:cs="Times New Roman"/>
          <w:sz w:val="26"/>
          <w:szCs w:val="26"/>
          <w:lang w:val="en-US"/>
        </w:rPr>
        <w:t>Any c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itations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both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direct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 xml:space="preserve">citations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and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paraphrases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>)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 xml:space="preserve"> require a footnote. </w:t>
      </w:r>
    </w:p>
    <w:p w14:paraId="09E85788" w14:textId="47052268" w:rsidR="00F570B8" w:rsidRPr="001D45BE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2.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If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paper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includes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an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analysis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of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photography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photographs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be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placed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throughout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>text</w:t>
      </w:r>
      <w:r w:rsidR="001D45BE" w:rsidRPr="001D45BE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 xml:space="preserve">numbered)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rather than</w:t>
      </w:r>
      <w:r w:rsidR="001D45BE">
        <w:rPr>
          <w:rFonts w:ascii="Times New Roman" w:hAnsi="Times New Roman" w:cs="Times New Roman"/>
          <w:sz w:val="26"/>
          <w:szCs w:val="26"/>
          <w:lang w:val="en-US"/>
        </w:rPr>
        <w:t xml:space="preserve"> the end of the text. </w:t>
      </w:r>
    </w:p>
    <w:p w14:paraId="3172A432" w14:textId="0BAF0E00" w:rsidR="00F570B8" w:rsidRPr="00993AC9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3.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All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media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material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used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(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photograph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comic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media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text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TV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program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 xml:space="preserve">TV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seri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e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film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clips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online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materials</w:t>
      </w:r>
      <w:r w:rsidR="000529C4">
        <w:rPr>
          <w:rFonts w:ascii="Times New Roman" w:hAnsi="Times New Roman" w:cs="Times New Roman"/>
          <w:sz w:val="26"/>
          <w:szCs w:val="26"/>
          <w:lang w:val="en-US"/>
        </w:rPr>
        <w:t>,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etc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.)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should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>be</w:t>
      </w:r>
      <w:r w:rsidR="00993AC9" w:rsidRPr="00993AC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 xml:space="preserve">indicated at the end of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your paper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 xml:space="preserve"> in a bibliographical list (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title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 xml:space="preserve">, links, date of publication, author, etc., depending on the source). </w:t>
      </w:r>
    </w:p>
    <w:p w14:paraId="1611D6F3" w14:textId="2B05BBE9" w:rsidR="00F570B8" w:rsidRPr="00C42C7E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42C7E">
        <w:rPr>
          <w:rFonts w:ascii="Times New Roman" w:hAnsi="Times New Roman" w:cs="Times New Roman"/>
          <w:sz w:val="26"/>
          <w:szCs w:val="26"/>
          <w:lang w:val="en-US"/>
        </w:rPr>
        <w:t xml:space="preserve">4. 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 xml:space="preserve">When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you use</w:t>
      </w:r>
      <w:r w:rsidR="00993AC9">
        <w:rPr>
          <w:rFonts w:ascii="Times New Roman" w:hAnsi="Times New Roman" w:cs="Times New Roman"/>
          <w:sz w:val="26"/>
          <w:szCs w:val="26"/>
          <w:lang w:val="en-US"/>
        </w:rPr>
        <w:t xml:space="preserve"> the results of in-depth interviews, expert interviews, focus groups, peer groups, etc.</w:t>
      </w:r>
      <w:r w:rsidR="00364E30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please include</w:t>
      </w:r>
      <w:r w:rsidR="00364E30">
        <w:rPr>
          <w:rFonts w:ascii="Times New Roman" w:hAnsi="Times New Roman" w:cs="Times New Roman"/>
          <w:sz w:val="26"/>
          <w:szCs w:val="26"/>
          <w:lang w:val="en-US"/>
        </w:rPr>
        <w:t xml:space="preserve"> an appendix with a list of participants (indicating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 xml:space="preserve">their </w:t>
      </w:r>
      <w:r w:rsidR="00364E30">
        <w:rPr>
          <w:rFonts w:ascii="Times New Roman" w:hAnsi="Times New Roman" w:cs="Times New Roman"/>
          <w:sz w:val="26"/>
          <w:szCs w:val="26"/>
          <w:lang w:val="en-US"/>
        </w:rPr>
        <w:t xml:space="preserve">gender, age, and other important information), </w:t>
      </w:r>
      <w:r w:rsidR="00D751B2">
        <w:rPr>
          <w:rFonts w:ascii="Times New Roman" w:hAnsi="Times New Roman" w:cs="Times New Roman"/>
          <w:sz w:val="26"/>
          <w:szCs w:val="26"/>
          <w:lang w:val="en-US"/>
        </w:rPr>
        <w:t xml:space="preserve">and </w:t>
      </w:r>
      <w:r w:rsidR="00364E30">
        <w:rPr>
          <w:rFonts w:ascii="Times New Roman" w:hAnsi="Times New Roman" w:cs="Times New Roman"/>
          <w:sz w:val="26"/>
          <w:szCs w:val="26"/>
          <w:lang w:val="en-US"/>
        </w:rPr>
        <w:t xml:space="preserve">experts (indicating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 xml:space="preserve">their </w:t>
      </w:r>
      <w:r w:rsidR="00364E30">
        <w:rPr>
          <w:rFonts w:ascii="Times New Roman" w:hAnsi="Times New Roman" w:cs="Times New Roman"/>
          <w:sz w:val="26"/>
          <w:szCs w:val="26"/>
          <w:lang w:val="en-US"/>
        </w:rPr>
        <w:t>position and place of work, etc.). If</w:t>
      </w:r>
      <w:r w:rsidR="00364E30" w:rsidRPr="00C42C7E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C42C7E">
        <w:rPr>
          <w:rFonts w:ascii="Times New Roman" w:hAnsi="Times New Roman" w:cs="Times New Roman"/>
          <w:sz w:val="26"/>
          <w:szCs w:val="26"/>
          <w:lang w:val="en-US"/>
        </w:rPr>
        <w:t xml:space="preserve">there </w:t>
      </w:r>
      <w:r w:rsidR="00D751B2">
        <w:rPr>
          <w:rFonts w:ascii="Times New Roman" w:hAnsi="Times New Roman" w:cs="Times New Roman"/>
          <w:sz w:val="26"/>
          <w:szCs w:val="26"/>
          <w:lang w:val="en-US"/>
        </w:rPr>
        <w:t xml:space="preserve">is </w:t>
      </w:r>
      <w:r w:rsidR="00C42C7E">
        <w:rPr>
          <w:rFonts w:ascii="Times New Roman" w:hAnsi="Times New Roman" w:cs="Times New Roman"/>
          <w:sz w:val="26"/>
          <w:szCs w:val="26"/>
          <w:lang w:val="en-US"/>
        </w:rPr>
        <w:t xml:space="preserve">an agreement in place to maintain the anonymity of a source, this information should be indicated and hidden if it may violate this individual’s anonymity. In addition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 xml:space="preserve">please include </w:t>
      </w:r>
      <w:r w:rsidR="00C42C7E">
        <w:rPr>
          <w:rFonts w:ascii="Times New Roman" w:hAnsi="Times New Roman" w:cs="Times New Roman"/>
          <w:sz w:val="26"/>
          <w:szCs w:val="26"/>
          <w:lang w:val="en-US"/>
        </w:rPr>
        <w:t xml:space="preserve">the place, time and method for collecting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data</w:t>
      </w:r>
      <w:r w:rsidR="00C42C7E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</w:p>
    <w:p w14:paraId="456FF860" w14:textId="17858BBA" w:rsidR="00F570B8" w:rsidRPr="003C1A3F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9E660B">
        <w:rPr>
          <w:rFonts w:ascii="Times New Roman" w:hAnsi="Times New Roman" w:cs="Times New Roman"/>
          <w:sz w:val="26"/>
          <w:szCs w:val="26"/>
          <w:lang w:val="en-US"/>
        </w:rPr>
        <w:t xml:space="preserve">5. </w:t>
      </w:r>
      <w:r w:rsidR="003C1A3F">
        <w:rPr>
          <w:rFonts w:ascii="Times New Roman" w:hAnsi="Times New Roman" w:cs="Times New Roman"/>
          <w:sz w:val="26"/>
          <w:szCs w:val="26"/>
          <w:lang w:val="en-US"/>
        </w:rPr>
        <w:t xml:space="preserve">When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you use</w:t>
      </w:r>
      <w:r w:rsidR="003C1A3F">
        <w:rPr>
          <w:rFonts w:ascii="Times New Roman" w:hAnsi="Times New Roman" w:cs="Times New Roman"/>
          <w:sz w:val="26"/>
          <w:szCs w:val="26"/>
          <w:lang w:val="en-US"/>
        </w:rPr>
        <w:t xml:space="preserve"> the results of mass surveys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please include an appendix</w:t>
      </w:r>
      <w:r w:rsidR="003C1A3F">
        <w:rPr>
          <w:rFonts w:ascii="Times New Roman" w:hAnsi="Times New Roman" w:cs="Times New Roman"/>
          <w:sz w:val="26"/>
          <w:szCs w:val="26"/>
          <w:lang w:val="en-US"/>
        </w:rPr>
        <w:t xml:space="preserve"> indicating the time, place and method for holding the survey, as well as a table with</w:t>
      </w:r>
      <w:r w:rsidR="00A67F83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>descriptive statistic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s for the sample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</w:p>
    <w:p w14:paraId="73985B61" w14:textId="379BA68C" w:rsidR="003102C4" w:rsidRPr="009E660B" w:rsidRDefault="00F570B8" w:rsidP="00F570B8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C42C7E">
        <w:rPr>
          <w:rFonts w:ascii="Times New Roman" w:hAnsi="Times New Roman" w:cs="Times New Roman"/>
          <w:sz w:val="26"/>
          <w:szCs w:val="26"/>
          <w:lang w:val="en-US"/>
        </w:rPr>
        <w:t xml:space="preserve">6. 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 xml:space="preserve">When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you use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 xml:space="preserve"> the results of an experiment,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please include an appendix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 xml:space="preserve"> indicating the place, time and methods for holding the experiment, and </w:t>
      </w:r>
      <w:r w:rsidR="007A7974">
        <w:rPr>
          <w:rFonts w:ascii="Times New Roman" w:hAnsi="Times New Roman" w:cs="Times New Roman"/>
          <w:sz w:val="26"/>
          <w:szCs w:val="26"/>
          <w:lang w:val="en-US"/>
        </w:rPr>
        <w:t>its</w:t>
      </w:r>
      <w:r w:rsidR="009E660B">
        <w:rPr>
          <w:rFonts w:ascii="Times New Roman" w:hAnsi="Times New Roman" w:cs="Times New Roman"/>
          <w:sz w:val="26"/>
          <w:szCs w:val="26"/>
          <w:lang w:val="en-US"/>
        </w:rPr>
        <w:t xml:space="preserve"> participants (indicating their gender, age, and other attributes important for research). </w:t>
      </w:r>
    </w:p>
    <w:sectPr w:rsidR="003102C4" w:rsidRPr="009E660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NDU0NrU0MjAxNbZQ0lEKTi0uzszPAykwrAUA2yQcLywAAAA="/>
  </w:docVars>
  <w:rsids>
    <w:rsidRoot w:val="00F570B8"/>
    <w:rsid w:val="000529C4"/>
    <w:rsid w:val="001206A3"/>
    <w:rsid w:val="001B6890"/>
    <w:rsid w:val="001D45BE"/>
    <w:rsid w:val="00266C61"/>
    <w:rsid w:val="00302120"/>
    <w:rsid w:val="003102C4"/>
    <w:rsid w:val="00364E30"/>
    <w:rsid w:val="003C1A3F"/>
    <w:rsid w:val="004032A8"/>
    <w:rsid w:val="0042050E"/>
    <w:rsid w:val="00432DBA"/>
    <w:rsid w:val="006F2CE5"/>
    <w:rsid w:val="00754522"/>
    <w:rsid w:val="007A7974"/>
    <w:rsid w:val="00960779"/>
    <w:rsid w:val="00993AC9"/>
    <w:rsid w:val="009E660B"/>
    <w:rsid w:val="00A64505"/>
    <w:rsid w:val="00A67F83"/>
    <w:rsid w:val="00BD3908"/>
    <w:rsid w:val="00C24FE2"/>
    <w:rsid w:val="00C42C7E"/>
    <w:rsid w:val="00D751B2"/>
    <w:rsid w:val="00DD3453"/>
    <w:rsid w:val="00E422B9"/>
    <w:rsid w:val="00EA00BA"/>
    <w:rsid w:val="00F21E79"/>
    <w:rsid w:val="00F5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DFB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удент НИУ ВШЭ</dc:creator>
  <cp:lastModifiedBy>Екатерина Соловова</cp:lastModifiedBy>
  <cp:revision>2</cp:revision>
  <dcterms:created xsi:type="dcterms:W3CDTF">2020-09-23T12:47:00Z</dcterms:created>
  <dcterms:modified xsi:type="dcterms:W3CDTF">2020-09-23T12:47:00Z</dcterms:modified>
</cp:coreProperties>
</file>